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501E" w:rsidRDefault="001B501E" w:rsidP="001B501E">
      <w:pPr>
        <w:pStyle w:val="NormalWeb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The user interface will be same as Netflix</w:t>
      </w:r>
    </w:p>
    <w:p w:rsidR="001B501E" w:rsidRDefault="001B501E" w:rsidP="001B501E">
      <w:pPr>
        <w:pStyle w:val="NormalWeb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 xml:space="preserve">Home page will be consisting of login section, some dynamic banner section </w:t>
      </w:r>
    </w:p>
    <w:p w:rsidR="001B501E" w:rsidRDefault="001B501E" w:rsidP="001B501E">
      <w:pPr>
        <w:pStyle w:val="NormalWeb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In logged in situation different category of video carousel will show on home page</w:t>
      </w:r>
    </w:p>
    <w:p w:rsidR="001B501E" w:rsidRDefault="001B501E" w:rsidP="001B501E">
      <w:pPr>
        <w:pStyle w:val="NormalWeb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 xml:space="preserve">User need to register using their mobile number </w:t>
      </w:r>
      <w:proofErr w:type="spellStart"/>
      <w:r>
        <w:rPr>
          <w:rFonts w:asciiTheme="minorHAnsi" w:hAnsiTheme="minorHAnsi" w:cstheme="minorHAnsi"/>
          <w:bCs/>
          <w:sz w:val="28"/>
          <w:szCs w:val="22"/>
        </w:rPr>
        <w:t>otp</w:t>
      </w:r>
      <w:proofErr w:type="spellEnd"/>
      <w:r>
        <w:rPr>
          <w:rFonts w:asciiTheme="minorHAnsi" w:hAnsiTheme="minorHAnsi" w:cstheme="minorHAnsi"/>
          <w:bCs/>
          <w:sz w:val="28"/>
          <w:szCs w:val="22"/>
        </w:rPr>
        <w:t xml:space="preserve"> verification</w:t>
      </w:r>
    </w:p>
    <w:p w:rsidR="001B501E" w:rsidRDefault="001B501E" w:rsidP="001B501E">
      <w:pPr>
        <w:pStyle w:val="NormalWeb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No registration without referral code</w:t>
      </w:r>
    </w:p>
    <w:p w:rsidR="001B501E" w:rsidRDefault="001B501E" w:rsidP="001B501E">
      <w:pPr>
        <w:pStyle w:val="NormalWeb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After login user will be prompted to take subscription</w:t>
      </w:r>
    </w:p>
    <w:p w:rsidR="001B501E" w:rsidRDefault="001B501E" w:rsidP="001B501E">
      <w:pPr>
        <w:pStyle w:val="NormalWeb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 w:rsidRPr="00F1438E">
        <w:rPr>
          <w:rFonts w:asciiTheme="minorHAnsi" w:hAnsiTheme="minorHAnsi" w:cstheme="minorHAnsi"/>
          <w:bCs/>
          <w:sz w:val="28"/>
          <w:szCs w:val="22"/>
        </w:rPr>
        <w:t>User can pay for a subscription on for 365 days.</w:t>
      </w:r>
    </w:p>
    <w:p w:rsidR="001B501E" w:rsidRDefault="001B501E" w:rsidP="001B501E">
      <w:pPr>
        <w:pStyle w:val="NormalWeb"/>
        <w:numPr>
          <w:ilvl w:val="1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There will be 2 type of subscription – in one type of package users can only watch videos, in other type of package users can earn points with watching prime videos</w:t>
      </w:r>
    </w:p>
    <w:p w:rsidR="001B501E" w:rsidRDefault="001B501E" w:rsidP="001B501E">
      <w:pPr>
        <w:pStyle w:val="NormalWeb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 w:rsidRPr="00F1438E">
        <w:rPr>
          <w:rFonts w:asciiTheme="minorHAnsi" w:hAnsiTheme="minorHAnsi" w:cstheme="minorHAnsi"/>
          <w:bCs/>
          <w:sz w:val="28"/>
          <w:szCs w:val="22"/>
        </w:rPr>
        <w:t>Videos will be hosted on a 3</w:t>
      </w:r>
      <w:r w:rsidRPr="00F1438E">
        <w:rPr>
          <w:rFonts w:asciiTheme="minorHAnsi" w:hAnsiTheme="minorHAnsi" w:cstheme="minorHAnsi"/>
          <w:bCs/>
          <w:sz w:val="28"/>
          <w:szCs w:val="22"/>
          <w:vertAlign w:val="superscript"/>
        </w:rPr>
        <w:t>rd</w:t>
      </w:r>
      <w:r w:rsidRPr="00F1438E">
        <w:rPr>
          <w:rFonts w:asciiTheme="minorHAnsi" w:hAnsiTheme="minorHAnsi" w:cstheme="minorHAnsi"/>
          <w:bCs/>
          <w:sz w:val="28"/>
          <w:szCs w:val="22"/>
        </w:rPr>
        <w:t xml:space="preserve"> party video server like </w:t>
      </w:r>
      <w:proofErr w:type="spellStart"/>
      <w:r w:rsidRPr="00F1438E">
        <w:rPr>
          <w:rFonts w:asciiTheme="minorHAnsi" w:hAnsiTheme="minorHAnsi" w:cstheme="minorHAnsi"/>
          <w:bCs/>
          <w:sz w:val="28"/>
          <w:szCs w:val="22"/>
        </w:rPr>
        <w:t>vimeo</w:t>
      </w:r>
      <w:proofErr w:type="spellEnd"/>
    </w:p>
    <w:p w:rsidR="001B501E" w:rsidRDefault="001B501E" w:rsidP="001B501E">
      <w:pPr>
        <w:pStyle w:val="NormalWeb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 xml:space="preserve">There will be two time based/prime video </w:t>
      </w:r>
      <w:proofErr w:type="gramStart"/>
      <w:r>
        <w:rPr>
          <w:rFonts w:asciiTheme="minorHAnsi" w:hAnsiTheme="minorHAnsi" w:cstheme="minorHAnsi"/>
          <w:bCs/>
          <w:sz w:val="28"/>
          <w:szCs w:val="22"/>
        </w:rPr>
        <w:t>section(</w:t>
      </w:r>
      <w:proofErr w:type="gramEnd"/>
      <w:r>
        <w:rPr>
          <w:rFonts w:asciiTheme="minorHAnsi" w:hAnsiTheme="minorHAnsi" w:cstheme="minorHAnsi"/>
          <w:bCs/>
          <w:sz w:val="28"/>
          <w:szCs w:val="22"/>
        </w:rPr>
        <w:t>which will be live on a particular time only – In daily basis) – daily 2 videos in a day-morning and evening with initial video ad.</w:t>
      </w:r>
    </w:p>
    <w:p w:rsidR="001B501E" w:rsidRDefault="001B501E" w:rsidP="001B501E">
      <w:pPr>
        <w:pStyle w:val="NormalWeb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There will be a point system</w:t>
      </w:r>
    </w:p>
    <w:p w:rsidR="001B501E" w:rsidRDefault="001B501E" w:rsidP="001B501E">
      <w:pPr>
        <w:pStyle w:val="NormalWeb"/>
        <w:numPr>
          <w:ilvl w:val="1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Users will get points on joining other users by using their referral codes</w:t>
      </w:r>
    </w:p>
    <w:p w:rsidR="001B501E" w:rsidRDefault="001B501E" w:rsidP="001B501E">
      <w:pPr>
        <w:pStyle w:val="NormalWeb"/>
        <w:numPr>
          <w:ilvl w:val="1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Only premium users/type 2 paid users can refer and earn points</w:t>
      </w:r>
    </w:p>
    <w:p w:rsidR="001B501E" w:rsidRDefault="001B501E" w:rsidP="001B501E">
      <w:pPr>
        <w:pStyle w:val="NormalWeb"/>
        <w:numPr>
          <w:ilvl w:val="1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Type 2 users will get points for watching each prime videos(one time)</w:t>
      </w:r>
    </w:p>
    <w:p w:rsidR="001B501E" w:rsidRDefault="001B501E" w:rsidP="001B501E">
      <w:pPr>
        <w:pStyle w:val="NormalWeb"/>
        <w:numPr>
          <w:ilvl w:val="1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Upper level users will get extra percentage of point from the earning of below level users earning.(only earning from video watch points., no earning in below level referral points)</w:t>
      </w:r>
    </w:p>
    <w:p w:rsidR="001B501E" w:rsidRDefault="001B501E" w:rsidP="001B501E">
      <w:pPr>
        <w:pStyle w:val="NormalWeb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In single video play page there will be a description section and related videos section</w:t>
      </w:r>
    </w:p>
    <w:p w:rsidR="001B501E" w:rsidRDefault="001B501E" w:rsidP="001B501E">
      <w:pPr>
        <w:pStyle w:val="NormalWeb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In subscription expire user will not able to access videos</w:t>
      </w:r>
    </w:p>
    <w:p w:rsidR="001B501E" w:rsidRDefault="001B501E" w:rsidP="001B501E">
      <w:pPr>
        <w:pStyle w:val="NormalWeb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User dashboard</w:t>
      </w:r>
    </w:p>
    <w:p w:rsidR="001B501E" w:rsidRDefault="001B501E" w:rsidP="001B501E">
      <w:pPr>
        <w:pStyle w:val="NormalWeb"/>
        <w:numPr>
          <w:ilvl w:val="1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Earning Point history with each point count</w:t>
      </w:r>
    </w:p>
    <w:p w:rsidR="001B501E" w:rsidRDefault="001B501E" w:rsidP="001B501E">
      <w:pPr>
        <w:pStyle w:val="NormalWeb"/>
        <w:numPr>
          <w:ilvl w:val="1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Total point</w:t>
      </w:r>
    </w:p>
    <w:p w:rsidR="001B501E" w:rsidRDefault="001B501E" w:rsidP="001B501E">
      <w:pPr>
        <w:pStyle w:val="NormalWeb"/>
        <w:numPr>
          <w:ilvl w:val="1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proofErr w:type="spellStart"/>
      <w:r>
        <w:rPr>
          <w:rFonts w:asciiTheme="minorHAnsi" w:hAnsiTheme="minorHAnsi" w:cstheme="minorHAnsi"/>
          <w:bCs/>
          <w:sz w:val="28"/>
          <w:szCs w:val="22"/>
        </w:rPr>
        <w:t>Kyc</w:t>
      </w:r>
      <w:proofErr w:type="spellEnd"/>
      <w:r>
        <w:rPr>
          <w:rFonts w:asciiTheme="minorHAnsi" w:hAnsiTheme="minorHAnsi" w:cstheme="minorHAnsi"/>
          <w:bCs/>
          <w:sz w:val="28"/>
          <w:szCs w:val="22"/>
        </w:rPr>
        <w:t xml:space="preserve"> details</w:t>
      </w:r>
    </w:p>
    <w:p w:rsidR="001B501E" w:rsidRDefault="001B501E" w:rsidP="001B501E">
      <w:pPr>
        <w:pStyle w:val="NormalWeb"/>
        <w:numPr>
          <w:ilvl w:val="1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Current plan</w:t>
      </w:r>
    </w:p>
    <w:p w:rsidR="001B501E" w:rsidRDefault="001B501E" w:rsidP="001B501E">
      <w:pPr>
        <w:pStyle w:val="NormalWeb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Redeem</w:t>
      </w:r>
    </w:p>
    <w:p w:rsidR="001B501E" w:rsidRPr="002F3DF1" w:rsidRDefault="001B501E" w:rsidP="001B501E">
      <w:pPr>
        <w:pStyle w:val="NormalWeb"/>
        <w:numPr>
          <w:ilvl w:val="1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If threshold value crossed user can submit redeem request</w:t>
      </w:r>
    </w:p>
    <w:p w:rsidR="001B501E" w:rsidRDefault="001B501E" w:rsidP="001B501E">
      <w:pPr>
        <w:pStyle w:val="NormalWeb"/>
        <w:numPr>
          <w:ilvl w:val="0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In footer section all the informative static pages will be there</w:t>
      </w:r>
    </w:p>
    <w:p w:rsidR="001B501E" w:rsidRDefault="001B501E" w:rsidP="001B501E">
      <w:pPr>
        <w:pStyle w:val="NormalWeb"/>
        <w:numPr>
          <w:ilvl w:val="1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About us</w:t>
      </w:r>
    </w:p>
    <w:p w:rsidR="001B501E" w:rsidRDefault="001B501E" w:rsidP="001B501E">
      <w:pPr>
        <w:pStyle w:val="NormalWeb"/>
        <w:numPr>
          <w:ilvl w:val="1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lastRenderedPageBreak/>
        <w:t>Contact us</w:t>
      </w:r>
    </w:p>
    <w:p w:rsidR="001B501E" w:rsidRDefault="001B501E" w:rsidP="001B501E">
      <w:pPr>
        <w:pStyle w:val="NormalWeb"/>
        <w:numPr>
          <w:ilvl w:val="1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proofErr w:type="spellStart"/>
      <w:r>
        <w:rPr>
          <w:rFonts w:asciiTheme="minorHAnsi" w:hAnsiTheme="minorHAnsi" w:cstheme="minorHAnsi"/>
          <w:bCs/>
          <w:sz w:val="28"/>
          <w:szCs w:val="22"/>
        </w:rPr>
        <w:t>Faq</w:t>
      </w:r>
      <w:proofErr w:type="spellEnd"/>
    </w:p>
    <w:p w:rsidR="001B501E" w:rsidRDefault="001B501E" w:rsidP="001B501E">
      <w:pPr>
        <w:pStyle w:val="NormalWeb"/>
        <w:numPr>
          <w:ilvl w:val="1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Investors</w:t>
      </w:r>
    </w:p>
    <w:p w:rsidR="001B501E" w:rsidRDefault="001B501E" w:rsidP="001B501E">
      <w:pPr>
        <w:pStyle w:val="NormalWeb"/>
        <w:numPr>
          <w:ilvl w:val="1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Privacy policy</w:t>
      </w:r>
    </w:p>
    <w:p w:rsidR="001B501E" w:rsidRDefault="001B501E" w:rsidP="001B501E">
      <w:pPr>
        <w:pStyle w:val="NormalWeb"/>
        <w:numPr>
          <w:ilvl w:val="1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Terms and conditions</w:t>
      </w:r>
    </w:p>
    <w:p w:rsidR="001B501E" w:rsidRDefault="001B501E" w:rsidP="001B501E">
      <w:pPr>
        <w:pStyle w:val="NormalWeb"/>
        <w:numPr>
          <w:ilvl w:val="1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r>
        <w:rPr>
          <w:rFonts w:asciiTheme="minorHAnsi" w:hAnsiTheme="minorHAnsi" w:cstheme="minorHAnsi"/>
          <w:bCs/>
          <w:sz w:val="28"/>
          <w:szCs w:val="22"/>
        </w:rPr>
        <w:t>Return and refund policy</w:t>
      </w:r>
    </w:p>
    <w:p w:rsidR="001B501E" w:rsidRPr="002A3F75" w:rsidRDefault="001B501E" w:rsidP="001B501E">
      <w:pPr>
        <w:pStyle w:val="NormalWeb"/>
        <w:numPr>
          <w:ilvl w:val="1"/>
          <w:numId w:val="1"/>
        </w:numPr>
        <w:spacing w:line="276" w:lineRule="auto"/>
        <w:rPr>
          <w:rFonts w:asciiTheme="minorHAnsi" w:hAnsiTheme="minorHAnsi" w:cstheme="minorHAnsi"/>
          <w:bCs/>
          <w:sz w:val="28"/>
          <w:szCs w:val="22"/>
        </w:rPr>
      </w:pPr>
      <w:proofErr w:type="spellStart"/>
      <w:r>
        <w:rPr>
          <w:rFonts w:asciiTheme="minorHAnsi" w:hAnsiTheme="minorHAnsi" w:cstheme="minorHAnsi"/>
          <w:bCs/>
          <w:sz w:val="28"/>
          <w:szCs w:val="22"/>
        </w:rPr>
        <w:t>E.t.c</w:t>
      </w:r>
      <w:proofErr w:type="spellEnd"/>
    </w:p>
    <w:p w:rsidR="00F904A1" w:rsidRDefault="00F904A1">
      <w:bookmarkStart w:id="0" w:name="_GoBack"/>
      <w:bookmarkEnd w:id="0"/>
    </w:p>
    <w:sectPr w:rsidR="00F904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94593A"/>
    <w:multiLevelType w:val="hybridMultilevel"/>
    <w:tmpl w:val="751404C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F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tDA3MrWwMDQ0NbJU0lEKTi0uzszPAykwrAUAl5ZFmCwAAAA="/>
  </w:docVars>
  <w:rsids>
    <w:rsidRoot w:val="00DE079D"/>
    <w:rsid w:val="001B501E"/>
    <w:rsid w:val="00DE079D"/>
    <w:rsid w:val="00F90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37E488A-6F2F-49C4-B25C-BAF8AD7DB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B50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5</Words>
  <Characters>1456</Characters>
  <Application>Microsoft Office Word</Application>
  <DocSecurity>0</DocSecurity>
  <Lines>12</Lines>
  <Paragraphs>3</Paragraphs>
  <ScaleCrop>false</ScaleCrop>
  <Company/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gat Basu</dc:creator>
  <cp:keywords/>
  <dc:description/>
  <cp:lastModifiedBy>Sougat Basu</cp:lastModifiedBy>
  <cp:revision>2</cp:revision>
  <dcterms:created xsi:type="dcterms:W3CDTF">2023-01-02T07:38:00Z</dcterms:created>
  <dcterms:modified xsi:type="dcterms:W3CDTF">2023-01-02T07:39:00Z</dcterms:modified>
</cp:coreProperties>
</file>